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DLTV</w:t>
      </w:r>
      <w:r>
        <w:t xml:space="preserve"> </w:t>
      </w:r>
      <w:r>
        <w:t xml:space="preserve">ภาษาไทย</w:t>
      </w:r>
      <w:r>
        <w:t xml:space="preserve"> </w:t>
      </w:r>
      <w:r>
        <w:t xml:space="preserve">ม.</w:t>
      </w:r>
      <w:r>
        <w:t xml:space="preserve"> </w:t>
      </w:r>
      <w:r>
        <w:t xml:space="preserve">1</w:t>
      </w:r>
      <w:r>
        <w:t xml:space="preserve"> </w:t>
      </w:r>
      <w:r>
        <w:t xml:space="preserve">หน่วยที่</w:t>
      </w:r>
      <w:r>
        <w:t xml:space="preserve"> </w:t>
      </w:r>
      <w:r>
        <w:t xml:space="preserve">2)</w:t>
      </w:r>
      <w:r>
        <w:t xml:space="preserve"> </w:t>
      </w:r>
      <w:r>
        <w:t xml:space="preserve">๓</w:t>
      </w:r>
      <w:r>
        <w:t xml:space="preserve"> </w:t>
      </w:r>
      <w:r>
        <w:t xml:space="preserve">วิจักษ์วรรณคดี</w:t>
      </w:r>
      <w:r>
        <w:t xml:space="preserve"> </w:t>
      </w:r>
      <w:r>
        <w:t xml:space="preserve">(1)</w:t>
      </w:r>
      <w:r>
        <w:t xml:space="preserve"> </w:t>
      </w:r>
      <w:r>
        <w:t xml:space="preserve">8</w:t>
      </w:r>
      <w:r>
        <w:t xml:space="preserve"> </w:t>
      </w:r>
      <w:r>
        <w:t xml:space="preserve">ก.ค.</w:t>
      </w:r>
      <w:r>
        <w:t xml:space="preserve"> </w:t>
      </w:r>
      <w:r>
        <w:t xml:space="preserve">64</w:t>
      </w:r>
      <w:r>
        <w:t xml:space="preserve"> </w:t>
      </w:r>
      <w:r>
        <w:t xml:space="preserve">(มีใบงานและเฉลย)</w:t>
      </w:r>
    </w:p>
    <w:p>
      <w:pPr>
        <w:pStyle w:val="Date"/>
      </w:pPr>
      <w:r>
        <w:t xml:space="preserve">วันอังคารที่</w:t>
      </w:r>
      <w:r>
        <w:t xml:space="preserve"> </w:t>
      </w:r>
      <w:r>
        <w:t xml:space="preserve">10</w:t>
      </w:r>
      <w:r>
        <w:t xml:space="preserve"> </w:t>
      </w:r>
      <w:r>
        <w:t xml:space="preserve">พฤษภาคม</w:t>
      </w:r>
      <w:r>
        <w:t xml:space="preserve"> </w:t>
      </w:r>
      <w:r>
        <w:t xml:space="preserve">2565</w:t>
      </w:r>
      <w:r>
        <w:t xml:space="preserve"> </w:t>
      </w:r>
      <w:r>
        <w:t xml:space="preserve">เวลา</w:t>
      </w:r>
      <w:r>
        <w:t xml:space="preserve"> </w:t>
      </w:r>
      <w:r>
        <w:t xml:space="preserve">13.0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มหาวิทยาลัยมา นักเรียนทั้งหมดทำความเคารพ สวัสดีค่ะ คุณครู สวัสดีค่ะนักเรียน สวัสดีคุณครูที่อยู่ปลายทางนะคะสวัสดีค่ะนักเรียนที่อยู่ปลายทางแล้วก็สวัสดีนักเรียนที่อยู่ต้นทางของคุณครูทุกๆคนนะคะวันนี้นะคะเราก็เรียนวิชาภาษาไทยนะคะคุณครูนิสาชลรุ่งเรืองเช่นเดิมนะคะ เหรียญพระในชั่วโมงที่ผ่านมาเนี่ยเราจะเรียนกันเรื่องของเรื่องของหลักภาษา ใช่ไหมคะ จำได้ไหม มีนักเรียนคนไหนบ้างที่กลับไปทบทวนเรื่องหลักภาษา เรื่องอะไรบ้างที่เราเรียนกันมา ได้ไหม แต่เรื่องเสียงจำได้ไหมคะเสียงในภาษาไทย ใช่ไหม ใช่นะคะ ครูอยากให้นักเรียนกลับทุกวันนะกลับ ทบทวนความรู้เดิมของเราเราจะได้จำได้นะคะ ชั่วโมงนี้นะคะวันนี้นี่เราจะเป็นกันเองเรื่องของ นักโบราณคดี เมนูภาษาไทย หลายๆเรื่องที่เป็นมรดกโลกนะคะของ เรานักเรียนเคยติดตามไหมคะ ทำไม รู้จักเรื่องอะไรบ้าง เรื่องอะไรบ้างพระอภัยมณี สังข์ทอง เงาะป่า มีเรื่องอะไรอีกที่เรารู้จักที่เราสนใจ ขุนช้างขุนแผนใช่ไหมนี่คือ วรรณคดีนะคะ วรรณคดีของเรา เหมือนต้องรู้จักนะ วันนี้นี่ คุณครู นำ 1 เรื่องที่จะมาสอนซึ่งเป็นเครื่องที่ดีมากๆนะคะอีก 1 เครื่องเช่นกันนั่นก็คือ รู้จักวรรณคดี เรื่องเรื่องอะไรซักไหม ไม่ใช่ เรายังไม่ได้เรียนนิราศภูเขาทองเรื่องที่เป็นเรื่องที่ดีมากนะก็คือ สุภาษิต พระร่วงเคยได้ยินไหม นี้นี่ เราจะเรียนวรรณคดีเรื่องสุภาษิต พระร่วง Green ไหม ได้ยินไหมว่าภาษิตพระร่วงเนี่ยมีเนื้อหาเป็นอย่างไร รู้ไหม มองก่อนหน้านี้เราเรียนเรื่องสุภาษิต สำนวนสุภาษิตและคำพังเพยไปหนูจำได้ไหมคะ จำได้ไหมเอ่ย ศักดิ์สิทธิ์คืออะไร คำสั้นๆกระชับ ไปในด้านของ สุภาษิตคือ คำสอนใช่ไหมแล้วในนี้บอกว่าชื่อเรื่องว่าภาษิตพระร่วง คำสอนของพระร่วงใช่ไหม คิดว่าใครเป็นคนแต่งเรื่องนี้ พระร่วงพระร่วงใช่ไหมนักเรียนคิดว่าพระร่วงเป็นคนแต่ง ฟังให้ดีนะพระร่วงในที่นี้ คำว่าพระร่วงไม่ใช่ชื่อผู้แต่ง ไม่ใช่ชื่อผู้แต่งคนแต่งไม่ได้เป็นพระ แต่งไม่ได้ชื่อพระร่วงคนแต่งไม่ใช่ชื่อพระร่วงแต่คำว่าพระร่วงเนี่ย คำที่ใช้เรียกพระมหากษัตริย์ในสมัยสุโขทัย กษัตริย์สุโขทัยมีพระมหากษัตริย์ทั้งหมด พระองค์นักเรียนจำได้ไหมนะคะวันนี้ครูไม่ได้สอนนะเพราะว่า มหากษัตริย์ในสมัยสุโขทัยมีองค์ใดบ้างและนักเรียนเข้าใจว่านักเรียนฟัง ให้นักเรียนเข้าใจว่าสุภาษิตพระร่วง คนที่ชื่อพระร่วงไม่ได้เป็นคนแต่งแต่คำว่าพระร่วง คำที่ใช้เรียก ในสมัยสุโขทัยนะคะ นั่นเอง OK ไปนะคะ กระบวนการเรียนรู้ในวันนี้นะคะ นักเรียนอธิบายหลักการวิเคราะห์วรรณคดีเรื่องสุภาษิตพระร่วงนะคะ นักเรียนสามารถสรุปเนื้อหาวรรณคดีเรื่อง ภาษิตพระร่วงได้ นักเรียนเข้าใจชื่อเรื่องแล้วใช่ไหมว่ามันมีความเป็นมาอย่างไรสุภาษิตคือ คำสอนสุภาษิตคำสอนนะคะคำสอนนั่นเองนะคะ ออกไปนักเรียนอ่านบทความนี้ให้กลุ่มฟังพร้อมกัน 1 2 3 คนไทยใช้สุภาษิต เพื่อสั่งสอนและ แนะนำลูกหลานให้มีแนวทาง ในการปฏิบัติตนได้อย่างถูกต้องเหมาะสม เรื่องจากสุภาษิต เป็นข้อความขนาดสั้น จดจำได้ง่าย มีเนื้อหาสาระลึกซึ้งกินใจ จึงได้รับความนิยม ได้หลาย และมีการถ่ายทอดสืบต่อกันมา อันนี้ก็คือความเป็นมาในการใช้สุภาษิตในการสั่งสอนนะคะ กลับมานะคะต่อไปนะคะ ประโยคที่ 1 บอกว่า เมื่อน้อยให้เรียนวิชา เมื่อน้อยให้เรียนวิชา ประโยคที่ผมบอกว่า ส่วนอย่ามักมากๆ แต่ส่วนใหญ่มักมาก และประโยคที่ 3 บอกว่าตระกูล ห้องน้ำ ตระกูลตนจงคำนับคะ นักเรียนสังเกตให้ดีนะคะ เก็บประโยคดีนะนะคะ ลองสังเกตประโยคและลองอ่านนะคะว่ามีลักษณะเป็นอย่างไรนะคะ แต่กูจะให้ทำกิจกรรมนะคะ ให้นักเรียน ช่วยกันวิเคราะห์ เนื้อหาสุภาษิต ว่ามีลักษณะ ไปรษณีย์บิ๊กซีนี้คือ คำสั่ง แล้วก็ขอแนะนำค่ะ วิเคราะห์จากหน้านี้ดูนะ ประโยคที่คุณครูให้มา ประโยคที่ 1 บอกว่า เมื่อน้อยให้เรียนวิชา มีน้อยให้เรียนวิชาเป็นอย่างไรนักเรียน ลองวิเคราะห์ เมื่อเรายังมีอายุในน้อยๆให้เราทำไม เราเรียนใช่ไหม อย่างไรอย่างไรต่อ นะคะ ประโยคที่ 1 เนี่ยเป็นคำอะไร คำ แนะนำให้เราทำอะไรลูก ให้เราตั้งใจเรียนหนังสือ แต่เรายังเล็กใช่ไหมคะ 2 ประโยคที่ 2 ส่วน อย่ามากๆ มีเป็นอย่างไร อย่าโลภมากเป็นคำอะไร บอก ข้อห้ามว่าให้เราทำไม อย่าเป็นคน อย่าเป็นคนโลภมากใช่ไหมคะ ประโยคที่ 3 ประโยคที่ 3 บอกว่า คุณตนจงคำนับ โดนบังคับประโยคนี้บอกอะไรเรา บอกอะไรเราเดี๋ยวเขาบอกอะไรเรา เคารพผู้ใหญ่นับถือญาติพี่น้อง นี่เป็นอะไร เป็นคำสั่งเป็นคำสั่งหรือ เป็นคำสั่งหรือเป็นอะไร คำแนะนำเป็นคำแนะนำให้เราเคารพผู้ใหญ่ นะคะ ออกไป นะคะ กิจกรรมกลุ่ม ให้นักเรียนช่วยกันวิเคราะห์วิเคราะห์อะไรวิเคราะห์เนื้อหาสุภาษิต ว่ามีเนื้อหาลักษณะใดนะคะ ข้อห้าม เป็นคำสั่งหรือเป็นข้อแนะนำ นะคะ รู้จักไหน จากสไลด์นี้ รู้จักสไลด์นี้ที่เราอ่านกันไปเมื่อสักครู่นี้เมื่อน้อยให้เรียนวิชา เป็นอะไรน่ะ เป็นคำแนะนำ คำแนะนำหรือเป็นคำสั่งแนะนำว่าให้เราทำอย่างไร ตั้งใจเรียนหรือให้เราเรียนหนังสือตั้งแต่ที่เราทำไม ตัวเล็กใช่ไหมนะคะยังเด็กอยู่ สวยมากๆล่ะ ข้อห้าม ข้อห้าม ตระกูลตนจงคำนับ เป็นคำสั่งมาให้เราทำไมปฏิบัติ ปฏิบัติว่า เคารพ ไข่ เคารพนับถือใช่ไหมครับผู้ใหญ่ เอง ไปนะคะที่นี้เป็นกิจกรรมกลุ่มก่อนที่เราจะเรียนกันในเรื่องสุภาษิต พระร่วงนั่งก็คือ ให้นักเรียนแบ่งกลุ่มศึกษาสุภาษิตพระร่วง ศึกษาได้จากที่ไหนภาษาได้จากหนังสือเรียนนะคะ มีหนังสือเรียนมาใช่ไหมคะ เอามาครับในหนังสือเล็กมาให้ครูดู เราจะเล่นกันเรื่องของวรรณคดีวิจักษ์ เห็นไหมคะ วรรณคดีวิจักษ์ หยิบหนังสือขึ้นมาได้เลยนะคะ ให้นักเรียนศึกษาสุภาษิตพระร่วงนะคะ สุภาษิตพระร่วง สายอะไรบ้าง อยู่นะคะ ข้อที่ 1 ข้อที่ 1 นะ ราตรีสวัสดิ์คุณครูก่อนนะคะนักเรียนได้ยินครูนะข้อที่ 1 นักเรียนศึกษาความเป็นมาของเรื่อง เชียงใหม่อยู่ที่หน้า 43 เห็นไหมคะ ใบหน้า 43 ไหม 2 ประวัติผู้แต่ง นักศึกษาอะไร เป็นมาของเรื่องความเป็นมาของเรื่องนะ 2 ประวัติผู้แต่งแห่ง 3 ลักษณะความ คำประพันธ์ Messi ของ ลักษณะของเนื้อเรื่อง ที่นี่ศึกษา แล้วทำอย่างไรนะคะให้ศึกษาแล้วก็จดบันทึกว่า ความเป็นมาของเครื่องนั้นเป็นอย่างไรนะคะ ประวัติผู้แต่ง แล้วก็ลักษณะคำประพันธ์ และเนื้อเรื่อง เป็นอย่างไรเดี๋ยวจะให้ทำใส่กระดาษบุ๊คนะคะทำเป็นแผนภาพ ความคิด คะ ให้คุณครูวิชุดาเนี่ยแจกกระดาษ 1 แผ่นปากกากลุ่มละ 1 แท่ง ปากกากลุ่มละ 1 แท่งนะคะให้นักเรียนเขียนเลยแล้วให้นักเรียนออกมานำเสนอ นักเรียนทำผังก็ได้นะคะเป็นผังความคิดนะคะ หัวข้อชื่อว่าหัวข้อชื่อว่าอะไรนักเรียนชื่อว่า 50 พระร่วงนักเรียนก็ยังแปลว่ามีหัวข้อตามนี้นะคะเงียบไปเลยมีอะไรบ้างนะคะที่หัวข้อนะคะ ให้เวลาทำ 15 นาที ภายในกลุ่มนะคะ นักเรียนเป็นงานกลุ่มนักเรียนต้องช่วยกันทุกคนนะคะ ช่วยกัน แล้วภายในกลุ่มเนี่ยคุณต้องเข้าใจนะ ว่าแต่ละหัวข้อนี้ เป็นอย่างไรนะคะ ไม่ได้แล้วนะตัวเองก็แบ่งหน้าที่ช่วยกันนะคะ ไปในกลุ่มนี้จะต้องรู้นะคะรู้อะไรทุกอย่างที่ หัวข้อนี้นะคะทุกคนเข้าใจเหมือนกันนะคะ นักเรียนมีสีเมจิกมาด้วยใช่ไหม จะได้ตกแต่งให้สวยงามเลยนะคะ วิธีขึ้นมาตกแต่งให้สวยงาม มีเวลาแค่ 15 นาทีนะคะ นักเรียนต้องทำเวลานะ นักเรียนมีสีเมจินักเรียนสามารถนำขึ้นมาตกแต่งได้นะคะ ช่วยกันหาคนละหัวข้อและนักเรียน เอามาสรุปร่วมกัน แล้วก็ทำความเข้าใจร่วมกัน นักเรียนเร่งมือด้วยนะคะมีเวลา 15 นาทีนักเรียนกูให้เวลาทำแค่ 15 นาทีนะคะเดี๋ยวนักเรียนออกมานำเสนอด้วย กลุ่มนี้มีสีไหมคะ นักเรียนมีสิทธิ์ไหมลูก มีดีมากอันไหนเขียน 1 คนช่วยกันหาความเป็นมาเป็นอย่างไร เนื้อเรื่องของสุภาษิตมีลักษณะแบบไหนนะคะ นักเรียนวิเคราะห์จากชื่อเรื่องก็น่าจะรู้แล้ว ประวัติผู้แต่งใครเป็นผู้แต่งนะคะ ครูอธิบายคร่าวๆไปแล้วเมื่อสักครู่ อะไรเอ่ย เนื้อเรื่องมีลักษณะเป็นแบบไหนในเรื่องเป็นอย่างไรครูให้เอาเนื้อหานี้มาใส่ จะให้ดูว่านี่ มาถึงอะไรคำสอนใช่ไหม ดูในกระดาษเลยลูก ครูจะให้หนูเอาเนื้อหามาใส่นะ ให้เอาเนื้อหาของสุภาษิตพระร่วง มันเป็นอย่างไร แต่กลุ่มนี้ นักเรียนครับถึงไหนแล้วลูก ถึงข้อไหนกันแล้วคะ ข้อ 4 แล้ว กลุ่มที่ 1 ถึงข้อไหนลูก ข้อไหนกันแล้วคะ ประวัติผู้แต่งถึงไหนอีก ส่งที่ 3 ราคานักเรียนถึงไหนกันแล้ว อะไรนะ แค่ 2 เรื่อง 2 ชื่อใช่ไหม 2 ข้อ กลุ่มที่ 4 ล่ะ ใกล้เสร็จแล้วกูที่ 5 ประวัติผู้แต่ง นักเรียนต้องสรุปนะคะ หนูไม่ต้องลอกมาทั้งหมดนะคะ นักเรียนต้องสรุปใจความ มี 4 หัวข้อใช่ไหมคะ ข้อ 1 คืออะไรเอ่ย เนื้อเรื่องใช่ไหม เนื้อเรื่องเป็นอย่างไรลูก ในเรื่องเป็นอย่างไร เรื่องว่าอย่างไรเอ่ย ลักษณะเป็นแบบไหน การใช้ชีวิตอย่างไร คำสอนสามารถนำไปใช้ในชีวิตประจำวันได้ใช่ไหม การตกแต่งอีกข้อหนึ่งข้อที่ 4 ใครเป็นคนเขียนเอ้ย ใครเป็นคนเขียน หนูก็อยากให้เพื่อนนิดนึง เพื่อจะได้เขียน เรื่องคะ งานกลุ่มเป็นงานที่เราต้องช่วยกัน นักเรียนในกลุ่มนะต้องเข้าใจนะ ในแต่ละหัวข้อ ในกลุ่มไหนเสร็จแล้วบ้าง หมดเวลาแล้วนะ มีกลุ่มไหนเสร็จแล้วบ้างคะ ได้ไหม อ่านว่าสมเด็จ พระมหาสมณเจ้ากรม อนุชิต to รถ ไหนอีก อ่านไม่ได้อีกมีคำไหนบ้าง อะไร วัด พระเชตุพน นิมนต์ มังคลารามนะคะ เวลาแล้วนะคะ วางปากกา วรรณะสี ทุกอย่าง ยังวานได้แล้วหมดเวลาทำแล้วนะคะ จะให้นักเรียนออกมานำเสนอ ยังทำอยู่ นักเรียน นักเรียนคะว่าปากกาเร็ว ไปไม่ว่างครูหักคะแนนแล้วนะ ครูหักคะแนนแล้วแม่ทำแล้วนะคะ เดี๋ยวให้นักเรียนส่งตัวแทนกลุ่มละ 2 คน กันถือแล้วก็นำเสนอด้วย อาจจะเป็นคนนำเสนอ นะคะ เสนอประเด็น นักเรียนไปศึกษาดังนี้ วันที่ 1 ศึกษาความเป็นมาของเรื่องใช่ไหม 2 ประวัติผู้แต่งใช่ไหมคะ ลักษณะคำประพันธ์ แท็กซี่นะคะลักษณะของเนื้อเรื่องนะคะ บางกระทุ่มทำเรียบร้อยแล้ว ออกมา ที่ 2 Minecraft พร้อมนะคะ ให้ออกมานำเสนอด้วย ให้ออกมานำเสนอ เชิญด้านหน้านะคะ เอาไหมออกมาเร็ว เพื่อนถือ 2 คน ตะกร้อ นำเสนอ 1 คนนะคะ สวัสดีค่ะดิฉันชื่อเด็กหญิงกมลชนก สุภาษิตพระร่วงม 1 ความเป็นมาเป็นสุภาษิตที่เก่าแก่ เป็นความเชื่อตั้งแต่สมัยสุโขทัย ของปลอดผู้แต่ง สมเด็จพระมหา มะนาวเจ้ากรมพระปรมานุชิตชิโนรส เมื่อวันที่ 11 ธันวาคมพุทธศักราช 2533 ทรงผนวชเป็นภิกษุและประทับ ประทับจำพรรษาที่วัด เผชิญ วัดพระเชตุพนวิมลมังคลาราม 3 ลักษณะคำประพันธ์ สุภาษิตพระร่วง แต่งด้วยคำประพันธ์ประเภท ได้ สุภาพ เนื้อหาสุภาษิตพระร่วง เป็นเนื้อหาเกี่ยวกับการใช้ชีวิต และมีคำสอนที่สามารถนำไปใช้ในชีวิตประจำวันได้ ให้เพื่อนหน่อยค่ะนักเรียนนะคะ มีกลุ่มไหนบ้างที่นำเสนอที่เนื้อหาแตกต่างจากเพื่อน มีไหมคะ มีไหม ได้ที่ 1 เลยความเป็นมา เป็นมานักเรียน ข้อมูลเหมือนเพื่อนไหมคะ กับเพื่อนไหม มากับเพื่อนไหมคะ ประเด็นที่ 2 ประวัติผู้แต่ง นะคะ ผู้แต่ง ข้อมูลของนักเรียนเป็นอย่างไร เป็นอย่างไรคะ ผู้แต่ง สมเด็จพระปรมา เหมือนกับเพื่อนใช่ไหมนะคะประเด็นที่ 3 ล่ะคะลักษณะคำประพันธ์เป็นอย่างไร ลักษณะคำประพันธ์ประเภท นายสุภาพ มีแบบอื่นไหม และก็ โคลงสองสุภาพ ต้นด้วย นายสุภาพด้วย โรง 2 สุภาพ สุดท้ายเนื้อหา เนื้อหาเป็นอย่างไรนักเรียน หาเป็นอย่างไรนักเรียน หาเป็นอย่างไร ความคิดให้คำสอนเพื่อนบอกว่าให้ข้อคิด คำสอน ใช่ไหม จะให้อะไรอีก ข้อคิดและคำสอนนำไปใช้ในชีวิตประจำวันได้และสามารถนำไปใช้ในชีวิตประจำวันได้ใครได้ประเด็นตามนี้ถูกต้องเลยนะคะ ตบมือให้เพื่อนอีก 1 ครั้งนะคะ ต่อไปนะคะ ต่อไป เห็นใบงาน เป็นใบงานเดี๋ยวให้คุณครูวิชุดาน่าจะเป็นงานให้กับนักเรียนนะคะให้นักเรียนทำ หลังจากที่นักเรียนศึกษาสุภาษิตพระร่วงไปแล้วนะคะ หลังจากที่นักเรียนศึกษาสุภาษิตพระร่วงไปแล้วให้นักเรียนลองทำไปงานนะคะน้องทำรายงาน ใบงานเรื่องนะคะสุภาษิตพระร่วงนะคะ มีอยู่ 3 ประเด็นที่ให้นักเรียนศึกษานะคะ มีอะไรบ้างของเรามาดูประเด็นที่ 1 ประเด็นที่ 1 เนี่ย รูปแบบและลักษณะคําประพันธ์ของวรรณคดีเรื่อง สุภาษิตพระร่วงมีลักษณะอย่างไร นักเรียนอธิบาย วันที่ 2 วันที่ 2 นะคะให้นักเรียนเขียนแผนผัง ลักษณะคำประพันธ์ประเภทร่ายสุภาพ โคลงสองสุภาพ ของพร้อมกับ สัมผัสด้วย นะคะ ข้อที่ 3 ประเด็นที่ 3 เนื้อหาของวรรณคดีเรื่อง สุภาษิตพระร่วงมีลักษณะอย่างไร ให้นักเรียนเขียนนะคะ เขียน และท้ายชั่วโมงเดี๋ยวเราจะมาสรุป สุภาษิตพระร่วงพร้อมกันหลังจากที่นักเรียนนำเสนองานไปแล้วก็นักเรียนทำใบงานไปนะคะนักเรียนมีความเข้าใจมากน้อยแค่ไหนเดี๋ยวเรามาสรุปพร้อมๆกัน มี 3 ประเด็นให้เวลาทำ 5 นาที 3 ประเด็นง่ายๆที่นำเสนอไปแล้วนะคะ 3 ประเด็นนี้หน้าที่นักเรียนนำเสนอแนะนำเข้าใจ นักเรียนรู้แล้วนี่ว่ารูปแบบลักษณะคำประพันธ์เป็นอย่างไรนักเรียนอธิบายเพิ่มเติม นักเรียนไม่คุยกันนะคะนักเรียนหรือทำงานนะคะ รีบทำงานของตัวเอง ช่วยกันในกลุ่มก็ได้ นักเรียนอย่าลืมเขียนชื่อใบงานด้วยนะคะลูก เดี๋ยวเวลานักเรียนส่งมาคุณครูไม่รู้ว่าของใคร นักเรียนจะได้ศึกษานะครับประเด็นทั้ง 3 ประเด็นนะคะ แต่ละประเด็น อะไรนิดนึงนะคะศึกษารูปแบบรูปแบบและลักษณะคําประพันธ์ของวรรณคดี เรื่องสุภาษิตพระร่วงนะคะ นักเรียนอธิบาย และอธิบายให้เขาเข้าใจนะคะ 2 ให้นักเรียนเขียนแผนผังลักษณะคำประพันธ์ สุภาษิตพระร่วงใช้คำประพันธ์แบบใดให้นักเรียนเขียนแผนผังมาด้วยนะคะ พร้อมโยงสัมผัสด้วยนะคะ ในเรื่องของราชภัฎเดี๋ยวคุณครูจะสอนในชั่วโมงต่อไปนะคะว่ามีลักษณะอย่างไรนะคะ ส่วนในประเด็นที่ 3 ให้นักเรียนศึกษาเนื้อหาของวรรณคดีเรื่องสุภาษิตพระร่วงนะคะ คำที่นักเรียนนำเสนอเลยนั่นเองนะคะ นักเรียนชายเสร็จหรือยัง พ่อไหนกันแล้วเอ่ย ข้อ 2 ครับข้อ 1 ข้อ 2 บางคนกำลังทำข้อ 3 แล้วนะคะ นักเรียนกูอยากให้นักเรียนสรุปประเด็นที่สำคัญนักเรียนไม่ต้องไปคัดลอกข้อความมาทั้งหมด เรียนนอกมาทั้งหมดน่ะมันจะไม่เข้าใจนะคะ นักเรียนลองอ่านแล้วก็ลองสรุปประเด็นที่น่าสนใจ Minecraft เสร็จแล้วบ้าง นักเรียนคนที่ 2 จะใช้ดินสอในการวาดแผนผังก็ได้นะคะ ใครยังไม่เสร็จบ้าง นักเรียนหลายคนเสร็จแล้ว ความปากกา ราคาหัวปากกา วางปากกาก่อนแล้วหันหน้ามาทางคุณครูเร็วนักเรียนวางปากกาเร็ว นับหนึ่ง นับ 2 หู หน้าม้า ยังยังมีคนเขียนอยู่ตั้งใจมากนะคะ เอามือลง ลงทะเบียนดูนะคะหลังจากที่นักเรียนนำเสนอไปตามประเด็นดังนี้คุณครูได้สรุปมาให้นักเรียนดังนี้ดูนะคะ สรุปเนื้อหาเรื่องสุภาษิตพระร่วงนะคะ อยากชื่อเรื่องเลยก็คือสุภาษิตพระร่วงสุภาษิตคืออะไรนักเรียน ถึงอ้ายเลยคำสอน ในที่นี้คือใครเป็นผู้แต่ง นักเรียนเห็นชื่อเรื่องสุภาษิตพระร่วงอย่าคิดว่าพระร่วงเป็นคนแต่งนะนะคะ คำว่าพระร่วงเป็นคำที่ใช้เรียกชื่อพระมหากษัตริย์ในสมัยสุโขทัยนั้นเอง แต่ไม่ได้บอกว่า กษัตริย์พระองค์ใดเป็นผู้แต่งนะคะ วันนี้เรามาดูนะคะแล้วก็ชุดแต่ง ผู้แต่ง และความเป็นมานะคะเรามาดูความเป็นมากันก่อนว่าเป็นมาในที่นี้บอกว่า ภาษิตพระร่วงสันนิษฐานว่าแต่งขึ้นในสมัย กดไทย สุภาษิตพระร่วง เรียกอีกชื่อหนึ่งว่า บัญญัติพระร่วงเรียกอีกชื่อหนึ่งว่าบัญญัติพระร่วงนะคะสมัยรัชกาลที่ 3 ได้ทรง โปรดเกล้าให้จารึก สุภาษิตพระร่วงไว้บนฝาผนัง ที่วัดพระเชตุพนวิมลมังคลารามนั่นเองนะคะ ต่อมาประวัติผู้แต่ง นั่นก็คือ ไม่ปรากฏนามผู้แต่งที่แน่นอน สันนิษฐานว่า สมเด็จ กรมพระปรมานุชิตชิโนรส มะระ ชำระในที่นี้คืนนะท่านมา ปรับปรุงแต่งเพิ่มเติมให้สมบูรณ์นั่นเอง นะคะ เข้าใจไหม ลักษณะของเนื้อเรื่อง ลักษณะของเนื้อเรื่องคือให้ข้อคิด ให้คติเตือนใจ และสามารถนำไปใช้ใน ชีวิตประจำวันได้นะคะ ลักษณะคำประพันธ์ที่ใช้ สุภาษิตพระร่วงมีอะไรบ้าง 1 ด้วย ขึ้นต้นด้วย นายสุภาพ ชั่วโมงหน้าเดี๋ยวคุณครูจะสอนว่ารักสุขภาพมีลักษณะเป็นอย่างไรนักเรียนจะไม่เคยได้ยินใช่ไหมราชภัฏเป็นอย่างไรและนักเรียนส่วนใหญ่จะได้ยินกลอนสุภาพใช่ไหม กลอนแปด กาพย์ยานีใช่ไหมคะ อยู่ตรงไหนเดี๋ยวคุณครูจะสอนว่าราชภัฏมีลักษณะเป็นอย่างไรนะคะ แล้วก็ มีโครงกระทู้แทรกอยู่ในบทประพันธ์ด้วยและสุดท้ายลงด้วย โคลงสองสุภาพนั่นเองนะคะอันนี้คือสรุปเนื้อหาสุภาษิตพระร่วง คือลักษณะนี้เลย นักเรียนคนไหนไม่เข้าใจบ้างที่คุณครู มีใครยังไม่ได้เข้าใจมาก ใครจะไม่เข้าใจบ้าง ครูให้นักเรียนนะคะกลับไปทบทวน กลับไปทบทวนว่า พระร่วงมีความเป็นมาอย่างไรมีประวัติใครเป็นผู้แต่งนะคะลักษณะเนื้อเรื่องเป็นอย่างไรให้นักเรียนไปอ่านนะคะวันนี้ให้นักเรียนกลับไปอ่านในช่วงหน้าเดี๋ยวเราเป็นมะเร็งเนื้อหาเนื้อเรื่อง นักเรียนมีลักษณะเป็นอย่างไรบ้างสอนเราในเรื่องอะไรบ้างและเราสามารถนำไปใช้ในชีวิตประจำวันได้อย่างไรบ้าง สำหรับพรุ่งนี้คุณครูฝากไว้พรุ่งนี้นะคะ ผลงานเป็นงานยังถ้าใครไม่เรียบร้อยทำให้เรียบร้อยแล้วส่งกี่โมงต่อไปนะคะ สำหรับวันนี้สวัสดีค่ะ นักเรียนทั้งหมดทำความเคารพ ขอบคุณค่ะ คุณค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DLTV ภาษาไทย ม. 1 หน่วยที่ 2) ๓ วิจักษ์วรรณคดี (1) 8 ก.ค. 64 (มีใบงานและเฉลย)</dc:title>
  <dc:creator/>
  <cp:keywords/>
  <dcterms:created xsi:type="dcterms:W3CDTF">2022-05-10T07:53:36Z</dcterms:created>
  <dcterms:modified xsi:type="dcterms:W3CDTF">2022-05-10T07:5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0 พฤษภาคม 2565 เวลา 13.03 น.</vt:lpwstr>
  </property>
  <property fmtid="{D5CDD505-2E9C-101B-9397-08002B2CF9AE}" pid="3" name="subtitle">
    <vt:lpwstr/>
  </property>
</Properties>
</file>